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ozor, zavítali jste na stránky připravované pro novou verzi AMČR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yto stránky jsou ve výstavbě a informace, které obsahují, nemusí být platné pro aktuálně spuštěné verze nástrojů AMČ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ůvodní platnou nápovědu a dokumentaci AMČR najdete na stránkách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hel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4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5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6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7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8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9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30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33" w:name="soucasti"/>
    <w:bookmarkEnd w:id="33"/>
    <w:bookmarkStart w:id="39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4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5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6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7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8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5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9"/>
    <w:bookmarkStart w:id="4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8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5-27T13:50:36Z</dcterms:created>
  <dcterms:modified xsi:type="dcterms:W3CDTF">2024-05-27T13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